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A7C23" w14:textId="454E8C3D" w:rsidR="005D4E69" w:rsidRDefault="005D4E6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0E7FF60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298D3115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DS (Lab Test 0</w:t>
                            </w:r>
                            <w:r w:rsidR="00383D59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298D3115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DS (Lab Test 0</w:t>
                      </w:r>
                      <w:r w:rsidR="00383D59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b/>
          <w:bCs/>
          <w:color w:val="0070C0"/>
          <w:sz w:val="40"/>
          <w:szCs w:val="40"/>
        </w:rPr>
        <w:t>Code:</w:t>
      </w:r>
      <w:r w:rsidRPr="00BB233D">
        <w:rPr>
          <w:rFonts w:cstheme="majorHAnsi"/>
          <w:b/>
          <w:bCs/>
          <w:noProof/>
          <w:color w:val="7030A0"/>
          <w:sz w:val="36"/>
          <w:szCs w:val="36"/>
        </w:rPr>
        <w:t xml:space="preserve"> </w:t>
      </w:r>
    </w:p>
    <w:p w14:paraId="3F8069B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3C64838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771670B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32EDF4F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est 03</w:t>
      </w:r>
    </w:p>
    <w:p w14:paraId="6DDA95B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75ADA6D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21E5F2D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0DA254F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7A22AF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proofErr w:type="gramEnd"/>
    </w:p>
    <w:p w14:paraId="13566DF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5C6683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98CFA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6268F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</w:p>
    <w:p w14:paraId="0661DA3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2FE68C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ewNo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5071FA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D55C60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7E99A54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te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767306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CB8802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D198D3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684A8B0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C3AF6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42C0C6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8E4C86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BE8C9F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C9A066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BF4F52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-&gt;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F6D176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726D20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753748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7AA957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635E7E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D0F512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FAA22A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CFF814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10F9E9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F43F53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D237AE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52EB8A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C6F86A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8CE12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0A54E2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{</w:t>
      </w:r>
    </w:p>
    <w:p w14:paraId="30B443F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E9F9EF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A138F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01395D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A68AD8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_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CD5EC1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_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5CECBE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9703FF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251EC2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BDD415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220E17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276DF9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56D38C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1A28846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_si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6C809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08F0A6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2A8E3B6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89A42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bst_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46C305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586180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proofErr w:type="gramStart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{</w:t>
      </w:r>
      <w:proofErr w:type="gramEnd"/>
    </w:p>
    <w:p w14:paraId="54536E8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C4D3B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CF9F72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C8C7D4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4AFA16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0D0C41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4006D7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F75564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37B19E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49EDE9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DCED90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sBstIdentical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368603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63F2DA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0C7A1E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59A2DB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6D9DFA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F6555B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D97389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D628EC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90D7D8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594A3B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sBstIdentica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sBstIdentica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1258916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ACDBBB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1A6F28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B42FB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79667C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017116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003A8C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76DFC7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17BF8A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BFF241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ewNod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61959A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590615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ef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EF1FC2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631F9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igh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9BF98F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65CA6B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B74393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4C37CB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rgc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har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on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rgv</w:t>
      </w:r>
      <w:proofErr w:type="spellEnd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[]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A94905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4072FA6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5FC36B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7CC4F1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*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*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Test 03       *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403172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</w:t>
      </w:r>
    </w:p>
    <w:p w14:paraId="459CC97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</w:t>
      </w:r>
    </w:p>
    <w:p w14:paraId="2AE9322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Creating BST 01 </w:t>
      </w:r>
    </w:p>
    <w:p w14:paraId="4F35887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Lets</w:t>
      </w:r>
      <w:proofErr w:type="spell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reate BST-01:-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3C0FA9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2D5A905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660C58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987B1E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Insert a node to BST-01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5C0B22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Traverse BST-01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C80383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Finish Creating BST-01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DF9AE7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EA6B0E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BDE0F3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0FACE1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0C1B7E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2B8E77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A93C1A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179EBB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umber to be inserted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543AC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35F845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265B3B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22AD05D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2C6F5E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5D594F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DC0719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AD3827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6F4178A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DBDB16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14C5CA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598BDD3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B18F2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7CE53D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17241A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tree is :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74E985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"Root -&gt; \t");</w:t>
      </w:r>
    </w:p>
    <w:p w14:paraId="2D37EDD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5AC4AF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DC3C05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9B78E3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1D6E8E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CB1F6D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ST-01 Crea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257081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Height of BST-01 is: %d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5FDE5BE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078AF4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0E9C32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02F1D47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271A74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2A85B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35990A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E10481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Input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1A97A6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DC8E30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EB9A2A9" w14:textId="77777777" w:rsidR="003D2858" w:rsidRPr="003D2858" w:rsidRDefault="003D2858" w:rsidP="003D285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2A20C8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Creating BST-02</w:t>
      </w:r>
    </w:p>
    <w:p w14:paraId="4DC8714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AEE54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99F5E0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Lets</w:t>
      </w:r>
      <w:proofErr w:type="spell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reate BST-02:-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1E77FC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391D961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F149F7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53581C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Insert a node to BST-02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0C06CF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Traverse BST-02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120DFA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Finish Creating BST-02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530CBA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C02AD0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DB49EB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5399CA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E3BD27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806F01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D362ED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2AF278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umber to be inserted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48C157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D209BF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70C713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035FB84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A2C395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DA1242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09F60DE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F7FD67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26538FF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EC7A0F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inser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um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B763B0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01C46B8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75D824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95C3AD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249E81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tree is :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85913E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"Root -&gt; \t");</w:t>
      </w:r>
    </w:p>
    <w:p w14:paraId="6C5DF13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AFCAD5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A91D58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7B901B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F84B94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1C5B2A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ST-02 Created Successfully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863E89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Height of BST-02 is: %d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0BDFCC7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B3CD9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3E3FED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CB3584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Input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74EE9D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96DF0F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9C10F7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E7C024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Final Output</w:t>
      </w:r>
    </w:p>
    <w:p w14:paraId="266F5B45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90D300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9F8145F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LabTest</w:t>
      </w:r>
      <w:proofErr w:type="spell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03 Output:-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32513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7E62502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CA978E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enu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C8F16B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 Print BST-01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866850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2. Print BST-02.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00A39A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3. Check Identical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351B86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4. Exit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11BCB8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25C469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90D47D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8A621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0E1FBC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884B89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66AA54A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F7E04F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Bst-01 tree is 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091A5C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E920E5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Null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43D4F9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bst_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F24075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43B3FA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un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005740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C404D1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un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9DB29F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7E5360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F559F5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Height of BST-01 is: %d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02CE20C7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8CC1BCE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953797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266B91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BST-02 tree is : 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9D7ADC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traversetree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proofErr w:type="gramStart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2327FE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 Null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661041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bst_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&amp;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2E63A3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5548E1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un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7DB41E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17CDE78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un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E6F4C0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=</w:t>
      </w:r>
      <w:proofErr w:type="spell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EC394D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ST-02 Tree is even LBST:%d RSBT:%d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bs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032955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Height of BST-02 is: %d 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ight_of_binary_tre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2F96EC4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BF39EA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C19AD94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024E2DA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sBstIdentical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021FA81B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ST-01 AND BST-02 are identical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380BE4C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D111CB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BST-01 AND BST-02 are not identical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4875E51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83A07F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551687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F20E13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3D2858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Input!</w:t>
      </w:r>
      <w:r w:rsidRPr="003D2858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3D2858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B6CC1DD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06560ED6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gramStart"/>
      <w:r w:rsidRPr="003D2858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2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E83C929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0C90430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3D2858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3D2858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AB25432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3D2858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654C2D3" w14:textId="77777777" w:rsidR="003D2858" w:rsidRPr="003D2858" w:rsidRDefault="003D2858" w:rsidP="003D2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166EB4E" w14:textId="68315B8C" w:rsidR="00383D59" w:rsidRDefault="00383D59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4891F9E1" w14:textId="232BF56C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6872EB0D" w14:textId="1BB0421E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53E53E0E" w14:textId="1C8A9207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0B10E273" w14:textId="21CC0955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2B8EB428" w14:textId="1CA237CD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16438213" w14:textId="36E1DB22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11A08517" w14:textId="561E7FBF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6B17ABA9" w14:textId="0621541B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47A43DE4" w14:textId="02E72282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78237E0F" w14:textId="04A8056F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3CE520CE" w14:textId="3D28627E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51574594" w14:textId="1C151563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6FE2298A" w14:textId="52608446" w:rsidR="003D2858" w:rsidRDefault="003D2858" w:rsidP="009F5F34">
      <w:pPr>
        <w:rPr>
          <w:rFonts w:cstheme="majorHAnsi"/>
          <w:b/>
          <w:bCs/>
          <w:noProof/>
          <w:color w:val="7030A0"/>
          <w:sz w:val="36"/>
          <w:szCs w:val="36"/>
        </w:rPr>
      </w:pPr>
    </w:p>
    <w:p w14:paraId="748C896F" w14:textId="77777777" w:rsidR="003D2858" w:rsidRDefault="003D2858" w:rsidP="009F5F34">
      <w:pPr>
        <w:rPr>
          <w:b/>
          <w:bCs/>
          <w:color w:val="0070C0"/>
          <w:sz w:val="40"/>
          <w:szCs w:val="40"/>
        </w:rPr>
      </w:pPr>
    </w:p>
    <w:p w14:paraId="790BA635" w14:textId="0A658ADA" w:rsidR="00263811" w:rsidRDefault="00263811" w:rsidP="009F5F34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lastRenderedPageBreak/>
        <w:t>Output:</w:t>
      </w:r>
    </w:p>
    <w:p w14:paraId="431995B5" w14:textId="7E605D24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t>Creating BST-01</w:t>
      </w:r>
    </w:p>
    <w:p w14:paraId="51E22A9C" w14:textId="4E71AE1C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174F5E09" wp14:editId="5BEDDDD0">
            <wp:extent cx="3568700" cy="7900670"/>
            <wp:effectExtent l="19050" t="19050" r="1270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6815" cy="7918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137D1" w14:textId="4E816906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55A6F534" w14:textId="77777777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35143D2F" w14:textId="60B57A9A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21867C01" wp14:editId="2279D25C">
            <wp:extent cx="3549650" cy="2600325"/>
            <wp:effectExtent l="19050" t="19050" r="1270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50149" cy="260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D4E2C" w14:textId="6530C7A4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1B67CC20" w14:textId="55522D19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t>Creating BST-0</w:t>
      </w:r>
      <w:r>
        <w:rPr>
          <w:b/>
          <w:bCs/>
          <w:color w:val="000000" w:themeColor="text1"/>
          <w:sz w:val="40"/>
          <w:szCs w:val="40"/>
        </w:rPr>
        <w:t>2</w:t>
      </w:r>
    </w:p>
    <w:p w14:paraId="5E61F3B3" w14:textId="1514D1BF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0FB08962" wp14:editId="74F74DD4">
            <wp:extent cx="3581400" cy="5133976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1916" cy="5134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9A111" w14:textId="0119A68F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5017672F" w14:textId="77777777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085ED8DB" w14:textId="2CDE487F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0BD9280D" wp14:editId="551677CD">
            <wp:extent cx="4667250" cy="3315987"/>
            <wp:effectExtent l="19050" t="19050" r="19050" b="177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7712"/>
                    <a:stretch/>
                  </pic:blipFill>
                  <pic:spPr bwMode="auto">
                    <a:xfrm>
                      <a:off x="0" y="0"/>
                      <a:ext cx="4683072" cy="33272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00DF2" w14:textId="5B7CA05B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</w:p>
    <w:p w14:paraId="5720A37D" w14:textId="066E4AD0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>
        <w:rPr>
          <w:b/>
          <w:bCs/>
          <w:color w:val="000000" w:themeColor="text1"/>
          <w:sz w:val="40"/>
          <w:szCs w:val="40"/>
        </w:rPr>
        <w:t>LT03 – Output (Display, Height, Identical)</w:t>
      </w:r>
    </w:p>
    <w:p w14:paraId="45640B31" w14:textId="45D5AE39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1F11FA95" wp14:editId="6BC15200">
            <wp:extent cx="4781550" cy="401955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7426"/>
                    <a:stretch/>
                  </pic:blipFill>
                  <pic:spPr bwMode="auto">
                    <a:xfrm>
                      <a:off x="0" y="0"/>
                      <a:ext cx="4782220" cy="402011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255F2" w14:textId="2F885358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lastRenderedPageBreak/>
        <w:drawing>
          <wp:inline distT="0" distB="0" distL="0" distR="0" wp14:anchorId="289C3370" wp14:editId="2DE1222E">
            <wp:extent cx="4762500" cy="2946400"/>
            <wp:effectExtent l="19050" t="19050" r="1905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3192" cy="2946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21C94" w14:textId="1D078C31" w:rsid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4599E840" wp14:editId="3977DF2F">
            <wp:extent cx="4781550" cy="321945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82223" cy="3219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5A41E" w14:textId="5BD2193F" w:rsidR="003D2858" w:rsidRPr="003D2858" w:rsidRDefault="003D2858" w:rsidP="009F5F34">
      <w:pPr>
        <w:rPr>
          <w:b/>
          <w:bCs/>
          <w:color w:val="000000" w:themeColor="text1"/>
          <w:sz w:val="40"/>
          <w:szCs w:val="40"/>
        </w:rPr>
      </w:pPr>
      <w:r w:rsidRPr="003D2858">
        <w:rPr>
          <w:b/>
          <w:bCs/>
          <w:color w:val="000000" w:themeColor="text1"/>
          <w:sz w:val="40"/>
          <w:szCs w:val="40"/>
        </w:rPr>
        <w:drawing>
          <wp:inline distT="0" distB="0" distL="0" distR="0" wp14:anchorId="261F69C5" wp14:editId="5055DBBF">
            <wp:extent cx="4794250" cy="2914650"/>
            <wp:effectExtent l="19050" t="19050" r="2540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4919" cy="29150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3D2858" w:rsidRPr="003D2858" w:rsidSect="003D2858">
      <w:pgSz w:w="12240" w:h="15840"/>
      <w:pgMar w:top="426" w:right="191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006747A"/>
    <w:multiLevelType w:val="hybridMultilevel"/>
    <w:tmpl w:val="E90E71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0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oFALp9tuctAAAA"/>
  </w:docVars>
  <w:rsids>
    <w:rsidRoot w:val="00A2089D"/>
    <w:rsid w:val="000278BA"/>
    <w:rsid w:val="000D0413"/>
    <w:rsid w:val="00100B4B"/>
    <w:rsid w:val="001548CC"/>
    <w:rsid w:val="001D7E19"/>
    <w:rsid w:val="001E17CA"/>
    <w:rsid w:val="00234F37"/>
    <w:rsid w:val="00236B18"/>
    <w:rsid w:val="00263811"/>
    <w:rsid w:val="002D3EDC"/>
    <w:rsid w:val="003573D3"/>
    <w:rsid w:val="00383D59"/>
    <w:rsid w:val="003D2858"/>
    <w:rsid w:val="00471490"/>
    <w:rsid w:val="00486547"/>
    <w:rsid w:val="00531018"/>
    <w:rsid w:val="005D4E69"/>
    <w:rsid w:val="00692527"/>
    <w:rsid w:val="007738DC"/>
    <w:rsid w:val="00797702"/>
    <w:rsid w:val="007C7EB1"/>
    <w:rsid w:val="008B6FB4"/>
    <w:rsid w:val="00925DA2"/>
    <w:rsid w:val="009A7BE4"/>
    <w:rsid w:val="009F5F34"/>
    <w:rsid w:val="00A2089D"/>
    <w:rsid w:val="00B72049"/>
    <w:rsid w:val="00BC38F6"/>
    <w:rsid w:val="00CA2DCA"/>
    <w:rsid w:val="00D1789D"/>
    <w:rsid w:val="00D87DF8"/>
    <w:rsid w:val="00DE7782"/>
    <w:rsid w:val="00E70EA1"/>
    <w:rsid w:val="00E80238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customStyle="1" w:styleId="msonormal0">
    <w:name w:val="msonormal"/>
    <w:basedOn w:val="Normal"/>
    <w:rsid w:val="003D28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9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10</Pages>
  <Words>1091</Words>
  <Characters>62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5</cp:revision>
  <cp:lastPrinted>2021-02-15T07:28:00Z</cp:lastPrinted>
  <dcterms:created xsi:type="dcterms:W3CDTF">2021-01-22T09:46:00Z</dcterms:created>
  <dcterms:modified xsi:type="dcterms:W3CDTF">2021-04-19T07:11:00Z</dcterms:modified>
</cp:coreProperties>
</file>